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tbl. 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 @newham:2005:bash; @zarrelli:2017:bash; @robbins:2013:bash; @tannenbaum:arch-pc:ru; @tannenbaum:modern-os:ru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fig. 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9-17T11:14:57Z</dcterms:created>
  <dcterms:modified xsi:type="dcterms:W3CDTF">2023-09-17T11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